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1b44d8520f2357c946196624b19c2d6709750da"/>
    <w:p>
      <w:pPr>
        <w:pStyle w:val="Heading1"/>
      </w:pPr>
      <w:r>
        <w:t xml:space="preserve">Cover Letter for Psychiatrist Position at [Clinic/Institution Name] – United States Miami</w:t>
      </w:r>
    </w:p>
    <w:p>
      <w:pPr>
        <w:pStyle w:val="FirstParagraph"/>
      </w:pPr>
      <w:r>
        <w:t xml:space="preserve">Dear [Hiring Manager's Name or "Recruitment Team"],</w:t>
      </w:r>
    </w:p>
    <w:p>
      <w:pPr>
        <w:pStyle w:val="BodyText"/>
      </w:pPr>
      <w:r>
        <w:t xml:space="preserve">I am writing to express my enthusiasm for the Psychiatrist position at your esteemed institution in the United States Miami. As a dedicated and compassionate mental health professional with [X years] of experience in clinical psychiatry, I am eager to contribute my expertise, passion for patient care, and commitment to advancing mental wellness in one of the most culturally vibrant and dynamic cities in America. The opportunity to join your team aligns perfectly with my career goals and my desire to make a meaningful impact on the lives of individuals struggling with mental health challenges in Miami.</w:t>
      </w:r>
    </w:p>
    <w:p>
      <w:pPr>
        <w:pStyle w:val="BodyText"/>
      </w:pPr>
      <w:r>
        <w:t xml:space="preserve">My journey as a Psychiatrist has been driven by a deep belief in the importance of holistic, patient-centered care. Throughout my career, I have worked across diverse settings—including private practice, community clinics, and academic institutions—where I have developed a comprehensive understanding of psychiatric disorders, therapeutic interventions, and the complexities of mental health treatment. My clinical experience spans from diagnosing and managing severe mental illnesses such as schizophrenia and bipolar disorder to providing evidence-based therapies for anxiety, depression, and trauma-related conditions. I am particularly skilled in utilizing a combination of pharmacotherapy, psychotherapy, and lifestyle modifications to address each patient’s unique needs.</w:t>
      </w:r>
    </w:p>
    <w:p>
      <w:pPr>
        <w:pStyle w:val="BodyText"/>
      </w:pPr>
      <w:r>
        <w:t xml:space="preserve">What sets me apart is my ability to connect with patients on a personal level while maintaining the highest standards of clinical excellence. In the United States Miami, where cultural diversity and fast-paced lifestyles present unique mental health challenges, I have consistently focused on building trust through open communication and empathy. For example, during my time at [Previous Workplace/Institution Name] in South Florida, I collaborated with multidisciplinary teams to develop culturally sensitive treatment plans for a broad range of patients, including those from Latin American, Caribbean, and African-American communities. This experience reinforced my understanding of how sociocultural factors influence mental health and the importance of tailoring care to meet individual needs.</w:t>
      </w:r>
    </w:p>
    <w:p>
      <w:pPr>
        <w:pStyle w:val="BodyText"/>
      </w:pPr>
      <w:r>
        <w:t xml:space="preserve">As a Psychiatrist in the United States Miami, I am acutely aware of the growing demand for accessible mental health services in this region. The city’s unique blend of urban energy, tourism, and a large immigrant population creates a complex landscape where mental health professionals must be both adaptable and innovative. I have consistently sought opportunities to expand my knowledge through continuing education programs, conferences, and research initiatives focused on cutting-edge psychiatric treatments. My recent certification in [specific training or specialty, e.g., "Cognitive Behavioral Therapy" or "Neuropsychiatry"] has further equipped me to address the evolving needs of patients in this field.</w:t>
      </w:r>
    </w:p>
    <w:p>
      <w:pPr>
        <w:pStyle w:val="BodyText"/>
      </w:pPr>
      <w:r>
        <w:t xml:space="preserve">One of my core strengths is my ability to thrive in fast-paced, high-pressure environments without compromising the quality of care. In Miami’s bustling healthcare ecosystem, where demand for psychiatric services often outpaces availability, I have prioritized efficiency and effectiveness. For instance, during a previous role at [Previous Workplace/Institution Name], I implemented a streamlined patient intake process that reduced wait times by 30% while maintaining thorough diagnostic evaluations. This approach not only improved patient satisfaction but also allowed me to serve more individuals in need.</w:t>
      </w:r>
    </w:p>
    <w:p>
      <w:pPr>
        <w:pStyle w:val="BodyText"/>
      </w:pPr>
      <w:r>
        <w:t xml:space="preserve">My decision to pursue a Psychiatrist position in the United States Miami is deeply rooted in my personal and professional values. I am drawn to the city’s rich cultural tapestry, its commitment to innovation, and its growing recognition of mental health as a critical component of overall well-being. I believe that Miami has the potential to become a national leader in mental health care, and I am eager to contribute my skills, experience, and passion to help shape this future. Whether it’s working with children, adults, or elderly patients, I am committed to providing compassionate care that empowers individuals to reclaim their lives and achieve long-term wellness.</w:t>
      </w:r>
    </w:p>
    <w:p>
      <w:pPr>
        <w:pStyle w:val="BodyText"/>
      </w:pPr>
      <w:r>
        <w:t xml:space="preserve">In addition to my clinical expertise, I bring strong leadership and teamwork skills that align with the collaborative nature of healthcare in the United States Miami. I have led interdisciplinary teams in developing community mental health programs, advocating for policy changes to improve access to care, and mentoring junior psychiatrists. My ability to communicate complex medical concepts clearly and empathetically ensures that patients feel heard, supported, and informed throughout their treatment journey.</w:t>
      </w:r>
    </w:p>
    <w:p>
      <w:pPr>
        <w:pStyle w:val="BodyText"/>
      </w:pPr>
      <w:r>
        <w:t xml:space="preserve">I am particularly impressed by your institution’s mission to [mention a specific value or initiative of the clinic/institution, e.g., "provide equitable mental health care to underserved communities" or "integrate technology with traditional therapies"]. This aligns closely with my own philosophy of care and my desire to work in an environment that prioritizes both clinical excellence and community impact. I am confident that my background, skills, and dedication make me a strong candidate for this position.</w:t>
      </w:r>
    </w:p>
    <w:p>
      <w:pPr>
        <w:pStyle w:val="BodyText"/>
      </w:pPr>
      <w:r>
        <w:t xml:space="preserve">Thank you for considering my application. I would welcome the opportunity to discuss how my qualifications align with your needs and how I can contribute to the continued success of your team in the United States Miami. Please feel free to contact me at [your phone number] or [your email address] at your earliest convenience. I look forward to the possibility of working together to advance mental health care in this incredible city.</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Position in United States Miami</dc:title>
  <dc:creator/>
  <dc:language>en</dc:language>
  <cp:keywords/>
  <dcterms:created xsi:type="dcterms:W3CDTF">2026-07-24T08:00:28Z</dcterms:created>
  <dcterms:modified xsi:type="dcterms:W3CDTF">2026-07-24T08:00:28Z</dcterms:modified>
</cp:coreProperties>
</file>

<file path=docProps/custom.xml><?xml version="1.0" encoding="utf-8"?>
<Properties xmlns="http://schemas.openxmlformats.org/officeDocument/2006/custom-properties" xmlns:vt="http://schemas.openxmlformats.org/officeDocument/2006/docPropsVTypes"/>
</file>